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04B" w:rsidRPr="00786CA9" w:rsidRDefault="008C025F" w:rsidP="00986D8D">
      <w:pPr>
        <w:pStyle w:val="20"/>
        <w:shd w:val="clear" w:color="auto" w:fill="auto"/>
        <w:spacing w:after="134" w:line="230" w:lineRule="exact"/>
        <w:ind w:right="200"/>
        <w:jc w:val="center"/>
        <w:rPr>
          <w:b/>
          <w:color w:val="000000"/>
          <w:sz w:val="28"/>
          <w:szCs w:val="24"/>
        </w:rPr>
      </w:pPr>
      <w:r w:rsidRPr="00786CA9">
        <w:rPr>
          <w:b/>
          <w:color w:val="000000"/>
          <w:sz w:val="28"/>
          <w:szCs w:val="24"/>
        </w:rPr>
        <w:t>ОТЧЕТ О</w:t>
      </w:r>
      <w:r w:rsidR="00F1104B" w:rsidRPr="00786CA9">
        <w:rPr>
          <w:b/>
          <w:color w:val="000000"/>
          <w:sz w:val="28"/>
          <w:szCs w:val="24"/>
        </w:rPr>
        <w:t xml:space="preserve"> РАБОТ</w:t>
      </w:r>
      <w:r w:rsidR="002D12B2" w:rsidRPr="00786CA9">
        <w:rPr>
          <w:b/>
          <w:color w:val="000000"/>
          <w:sz w:val="28"/>
          <w:szCs w:val="24"/>
        </w:rPr>
        <w:t>Е</w:t>
      </w:r>
      <w:r w:rsidR="00F1104B" w:rsidRPr="00786CA9">
        <w:rPr>
          <w:b/>
          <w:color w:val="000000"/>
          <w:sz w:val="28"/>
          <w:szCs w:val="24"/>
        </w:rPr>
        <w:t xml:space="preserve"> </w:t>
      </w:r>
    </w:p>
    <w:p w:rsidR="00F1104B" w:rsidRPr="00786CA9" w:rsidRDefault="00F1104B" w:rsidP="00986D8D">
      <w:pPr>
        <w:pStyle w:val="20"/>
        <w:shd w:val="clear" w:color="auto" w:fill="auto"/>
        <w:spacing w:after="134" w:line="230" w:lineRule="exact"/>
        <w:ind w:right="200"/>
        <w:jc w:val="center"/>
        <w:rPr>
          <w:b/>
          <w:color w:val="000000"/>
          <w:sz w:val="28"/>
          <w:szCs w:val="24"/>
        </w:rPr>
      </w:pPr>
      <w:r w:rsidRPr="00786CA9">
        <w:rPr>
          <w:b/>
          <w:color w:val="000000"/>
          <w:sz w:val="28"/>
          <w:szCs w:val="24"/>
        </w:rPr>
        <w:t xml:space="preserve">ПРОРЕКТОРА ПО УЧЕБНОЙ РАБОТЕ А.П. ЕФРЕМОВА </w:t>
      </w:r>
    </w:p>
    <w:p w:rsidR="00E954FC" w:rsidRPr="00786CA9" w:rsidRDefault="002D12B2" w:rsidP="00986D8D">
      <w:pPr>
        <w:pStyle w:val="20"/>
        <w:shd w:val="clear" w:color="auto" w:fill="auto"/>
        <w:spacing w:after="134" w:line="230" w:lineRule="exact"/>
        <w:ind w:right="200"/>
        <w:jc w:val="center"/>
        <w:rPr>
          <w:b/>
          <w:color w:val="000000"/>
          <w:sz w:val="28"/>
          <w:szCs w:val="24"/>
        </w:rPr>
      </w:pPr>
      <w:r w:rsidRPr="00786CA9">
        <w:rPr>
          <w:b/>
          <w:color w:val="000000"/>
          <w:sz w:val="28"/>
          <w:szCs w:val="24"/>
        </w:rPr>
        <w:t>З</w:t>
      </w:r>
      <w:r w:rsidR="00F1104B" w:rsidRPr="00786CA9">
        <w:rPr>
          <w:b/>
          <w:color w:val="000000"/>
          <w:sz w:val="28"/>
          <w:szCs w:val="24"/>
        </w:rPr>
        <w:t>А 201</w:t>
      </w:r>
      <w:r w:rsidR="00B007D2" w:rsidRPr="00786CA9">
        <w:rPr>
          <w:b/>
          <w:color w:val="000000"/>
          <w:sz w:val="28"/>
          <w:szCs w:val="24"/>
        </w:rPr>
        <w:t>8/</w:t>
      </w:r>
      <w:r w:rsidR="00F1104B" w:rsidRPr="00786CA9">
        <w:rPr>
          <w:b/>
          <w:color w:val="000000"/>
          <w:sz w:val="28"/>
          <w:szCs w:val="24"/>
        </w:rPr>
        <w:t>201</w:t>
      </w:r>
      <w:r w:rsidR="00B007D2" w:rsidRPr="00786CA9">
        <w:rPr>
          <w:b/>
          <w:color w:val="000000"/>
          <w:sz w:val="28"/>
          <w:szCs w:val="24"/>
        </w:rPr>
        <w:t>9</w:t>
      </w:r>
      <w:r w:rsidR="00F1104B" w:rsidRPr="00786CA9">
        <w:rPr>
          <w:b/>
          <w:color w:val="000000"/>
          <w:sz w:val="28"/>
          <w:szCs w:val="24"/>
        </w:rPr>
        <w:t xml:space="preserve"> УЧЕ</w:t>
      </w:r>
      <w:bookmarkStart w:id="0" w:name="_GoBack"/>
      <w:bookmarkEnd w:id="0"/>
      <w:r w:rsidR="00F1104B" w:rsidRPr="00786CA9">
        <w:rPr>
          <w:b/>
          <w:color w:val="000000"/>
          <w:sz w:val="28"/>
          <w:szCs w:val="24"/>
        </w:rPr>
        <w:t>БНЫЙ ГОД</w:t>
      </w:r>
    </w:p>
    <w:p w:rsidR="00047F58" w:rsidRPr="00217EF7" w:rsidRDefault="00047F58" w:rsidP="00986D8D">
      <w:pPr>
        <w:pStyle w:val="20"/>
        <w:shd w:val="clear" w:color="auto" w:fill="auto"/>
        <w:spacing w:after="134" w:line="230" w:lineRule="exact"/>
        <w:ind w:right="200"/>
        <w:jc w:val="center"/>
        <w:rPr>
          <w:b/>
          <w:color w:val="000000"/>
          <w:sz w:val="24"/>
          <w:szCs w:val="24"/>
        </w:rPr>
      </w:pPr>
    </w:p>
    <w:p w:rsidR="00E954FC" w:rsidRDefault="006247AD" w:rsidP="00986D8D">
      <w:pPr>
        <w:pStyle w:val="20"/>
        <w:shd w:val="clear" w:color="auto" w:fill="auto"/>
        <w:spacing w:after="134" w:line="230" w:lineRule="exact"/>
        <w:ind w:right="200"/>
        <w:jc w:val="left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1</w:t>
      </w:r>
      <w:r w:rsidR="00E954FC" w:rsidRPr="00217EF7">
        <w:rPr>
          <w:b/>
          <w:color w:val="000000"/>
          <w:sz w:val="24"/>
          <w:szCs w:val="24"/>
        </w:rPr>
        <w:t xml:space="preserve">. Таблица </w:t>
      </w:r>
      <w:r w:rsidR="008C025F">
        <w:rPr>
          <w:b/>
          <w:color w:val="000000"/>
          <w:sz w:val="24"/>
          <w:szCs w:val="24"/>
        </w:rPr>
        <w:t>отчета о мероприятиях</w:t>
      </w:r>
      <w:r w:rsidR="00E954FC" w:rsidRPr="00217EF7">
        <w:rPr>
          <w:b/>
          <w:color w:val="000000"/>
          <w:sz w:val="24"/>
          <w:szCs w:val="24"/>
        </w:rPr>
        <w:t xml:space="preserve"> </w:t>
      </w:r>
    </w:p>
    <w:p w:rsidR="006247AD" w:rsidRDefault="006247AD" w:rsidP="00986D8D">
      <w:pPr>
        <w:pStyle w:val="20"/>
        <w:shd w:val="clear" w:color="auto" w:fill="auto"/>
        <w:spacing w:after="134" w:line="230" w:lineRule="exact"/>
        <w:ind w:right="200"/>
        <w:jc w:val="left"/>
        <w:rPr>
          <w:b/>
          <w:color w:val="000000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0"/>
        <w:gridCol w:w="4642"/>
        <w:gridCol w:w="1842"/>
        <w:gridCol w:w="2869"/>
      </w:tblGrid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№№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Наименование работ/мероприятий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Сроки исполнения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Отчет о проделанной работе</w:t>
            </w: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УЧЕБНАЯ РАБОТА (УОП, ФАКУЛЬТЕТЫ И УЧЕБНЫЕ ИНСТИТУТЫ РУДН)</w:t>
            </w:r>
          </w:p>
        </w:tc>
      </w:tr>
      <w:tr w:rsidR="002D12B2" w:rsidRPr="006247AD" w:rsidTr="002D12B2">
        <w:trPr>
          <w:trHeight w:val="1827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Контроль расписания занятий в начале каждого семестра 2018/19уч.г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0 августа - 30 сентября 20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01-28 февраля 2019</w:t>
            </w:r>
          </w:p>
          <w:p w:rsidR="002D12B2" w:rsidRPr="006247AD" w:rsidRDefault="002D12B2" w:rsidP="006247AD">
            <w:pPr>
              <w:widowControl/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расписание проконтролировано в первом и втором семестрах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 готовности учебно-лабораторной и материально- технической базы РУДН к началу нового 2018/19уч.г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1 августа 2018 (Ректорат)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вопрос доложен на заседании Ректората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астие в посвящении в студенты на ф-тах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1-3 сентября 2018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 участие принято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рганизация обеспечения иностранных студентов первых курсов текстами лекций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15 сентября 2018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Студенты обеспечены материалами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2D12B2" w:rsidRPr="006247AD" w:rsidTr="002D12B2">
        <w:trPr>
          <w:trHeight w:val="1104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 утверждении новой редакции «Положения о правилах перевода студентов РУДН и студентов других образовательных организаций в РУДН»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сен.18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Ученый совет)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Положение утверждено Ученым советом.</w:t>
            </w:r>
          </w:p>
        </w:tc>
      </w:tr>
      <w:tr w:rsidR="002D12B2" w:rsidRPr="006247AD" w:rsidTr="002D12B2">
        <w:trPr>
          <w:trHeight w:val="127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 рейтинге U-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Multirank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и его роли в развитии системы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рейтингования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вузов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сен.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  <w:p w:rsidR="002D12B2" w:rsidRPr="006247AD" w:rsidRDefault="002D12B2" w:rsidP="006247AD">
            <w:pPr>
              <w:widowControl/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2D12B2">
        <w:trPr>
          <w:trHeight w:val="160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 результатах итоговой государственной аттестации выпускников в 2018 году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Конец сентября – начало октября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0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Ректорат)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вопрос доложен на заседании Ректората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8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 итогах весенне-летней экзаменационной сессии 2017-2018 уч. г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ябрь 2018 (Ректорат)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вопрос доложен на заседании Ректората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9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   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б анализе итогов работы факультетов и кафедр по привлечению аспирантов к учебному процессу в 2017/2018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.г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>. и задачи на 2018/19уч.г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.18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вопрос доложен на заседании Ректората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0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 Программе учета тенденций развития рынка труда и взаимодействия с работодателями в рамках стратегии развития РУДН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.18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2D12B2">
        <w:trPr>
          <w:trHeight w:val="950"/>
        </w:trPr>
        <w:tc>
          <w:tcPr>
            <w:tcW w:w="348" w:type="pct"/>
            <w:vMerge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  <w:p w:rsidR="002D12B2" w:rsidRPr="006247AD" w:rsidRDefault="002D12B2" w:rsidP="006247AD">
            <w:pPr>
              <w:widowControl/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vMerge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lastRenderedPageBreak/>
              <w:t>11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 экономике учебного процесса и оплате труда ППС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ябрь 2018 (Ученый совет)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УС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2D12B2" w:rsidRPr="006247AD" w:rsidTr="000A15B7">
        <w:trPr>
          <w:trHeight w:val="980"/>
        </w:trPr>
        <w:tc>
          <w:tcPr>
            <w:tcW w:w="348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2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б анализе учебных планов аспирантуры, реализуемых в 2018/2019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.г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>.</w:t>
            </w:r>
          </w:p>
        </w:tc>
        <w:tc>
          <w:tcPr>
            <w:tcW w:w="916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ябрь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018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</w:tc>
        <w:tc>
          <w:tcPr>
            <w:tcW w:w="1427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3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стреча Ректората со студенческими комиссиями по качеству обучения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.18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стреча проведена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4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Контроль заполнения учебно-информационных систем (ТУИС), размещения правил БРС на всех кафедрах РУДН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1 ноября 2018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Заполнение ТУИС проконтролировано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2D12B2" w:rsidRPr="006247AD" w:rsidTr="00A51B0E">
        <w:trPr>
          <w:trHeight w:val="1104"/>
        </w:trPr>
        <w:tc>
          <w:tcPr>
            <w:tcW w:w="348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5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 выполнении рекомендаций Международного совета Программы «5-100» (октябрь 2018 г.) в части работы учебного блока</w:t>
            </w:r>
          </w:p>
        </w:tc>
        <w:tc>
          <w:tcPr>
            <w:tcW w:w="916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ноя.18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</w:tc>
        <w:tc>
          <w:tcPr>
            <w:tcW w:w="1427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5D000D">
        <w:trPr>
          <w:trHeight w:val="1202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6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</w:rPr>
            </w:pPr>
            <w:r w:rsidRPr="006247AD">
              <w:rPr>
                <w:rFonts w:ascii="Times New Roman" w:eastAsia="Times New Roman" w:hAnsi="Times New Roman" w:cs="Times New Roman"/>
              </w:rPr>
              <w:t xml:space="preserve">Об итогах проведения практик в 2018 г. и о плане работы в области профориентации </w:t>
            </w:r>
          </w:p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</w:rPr>
            </w:pPr>
            <w:r w:rsidRPr="006247AD">
              <w:rPr>
                <w:rFonts w:ascii="Times New Roman" w:eastAsia="Times New Roman" w:hAnsi="Times New Roman" w:cs="Times New Roman"/>
              </w:rPr>
              <w:t>на 2019 г.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Ноябрь 2018 (Ректорат)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вопрос доложен на заседании Ректората.</w:t>
            </w:r>
          </w:p>
        </w:tc>
      </w:tr>
      <w:tr w:rsidR="002D12B2" w:rsidRPr="006247AD" w:rsidTr="006B3D0C">
        <w:trPr>
          <w:trHeight w:val="96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7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</w:rPr>
            </w:pPr>
            <w:r w:rsidRPr="006247AD">
              <w:rPr>
                <w:rFonts w:ascii="Times New Roman" w:eastAsia="Times New Roman" w:hAnsi="Times New Roman" w:cs="Times New Roman"/>
              </w:rPr>
              <w:t>Об оптимизации состава кафедр и учебных департаментов по должностям ППС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ноя.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AE1B66">
        <w:trPr>
          <w:trHeight w:val="96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8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</w:rPr>
            </w:pPr>
            <w:r w:rsidRPr="006247AD">
              <w:rPr>
                <w:rFonts w:ascii="Times New Roman" w:eastAsia="Times New Roman" w:hAnsi="Times New Roman" w:cs="Times New Roman"/>
              </w:rPr>
              <w:t xml:space="preserve">Об утверждении «Регламента использования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</w:rPr>
              <w:t>online</w:t>
            </w:r>
            <w:proofErr w:type="spellEnd"/>
            <w:r w:rsidRPr="006247AD">
              <w:rPr>
                <w:rFonts w:ascii="Times New Roman" w:eastAsia="Times New Roman" w:hAnsi="Times New Roman" w:cs="Times New Roman"/>
              </w:rPr>
              <w:t>-курсов в учебном процессе»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ноя.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Ученый совет)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УС.</w:t>
            </w:r>
          </w:p>
        </w:tc>
      </w:tr>
      <w:tr w:rsidR="002D12B2" w:rsidRPr="006247AD" w:rsidTr="000337B7">
        <w:trPr>
          <w:trHeight w:val="892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19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</w:rPr>
            </w:pPr>
            <w:r w:rsidRPr="006247AD">
              <w:rPr>
                <w:rFonts w:ascii="Times New Roman" w:eastAsia="Times New Roman" w:hAnsi="Times New Roman" w:cs="Times New Roman"/>
              </w:rPr>
              <w:t>Об анализе вариантов стратегии развития РУДН по результатам показателей 2018 г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Конец ноября 2018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</w:tc>
        <w:tc>
          <w:tcPr>
            <w:tcW w:w="1427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9F75BC">
        <w:trPr>
          <w:trHeight w:val="1439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0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рганизация и проведение ФЭПО на факультетах (в институтах) РУДН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Ноябрь-декабрь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018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март - апрель 20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>
              <w:rPr>
                <w:rFonts w:ascii="Times New Roman" w:eastAsia="Times New Roman" w:hAnsi="Times New Roman" w:cs="Times New Roman"/>
                <w:color w:val="auto"/>
              </w:rPr>
              <w:t>Выполнено. ФЭПО проведен.</w:t>
            </w:r>
            <w:r w:rsidRPr="006247AD">
              <w:rPr>
                <w:rFonts w:ascii="Times New Roman" w:eastAsia="Times New Roman" w:hAnsi="Times New Roman" w:cs="Times New Roman"/>
                <w:color w:val="auto"/>
              </w:rPr>
              <w:t> 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1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б итогах выпуска бакалавров, магистров и специалистов в 2017/2018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.г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>. и о подготовке к выпускам бакалавров, магистров и специалистов в 2018/19уч.г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декабрь 2018 (Ректорат)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вопрос доложен на заседании Ректората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2D12B2" w:rsidRPr="006247AD" w:rsidTr="00ED762C">
        <w:trPr>
          <w:trHeight w:val="96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2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 требованиях к электронным изданиям РУДН и организации подготовки указанных изданий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дек.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9253D1">
        <w:trPr>
          <w:trHeight w:val="1290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3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 выполнении плана подготовки к государственной аккредитации РУДН в 2018 году (приказ ректора № 200)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Декабрь 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0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Ректорат)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вопрос доложен на заседании Ректората.</w:t>
            </w:r>
          </w:p>
        </w:tc>
      </w:tr>
      <w:tr w:rsidR="002D12B2" w:rsidRPr="006247AD" w:rsidTr="00130EB8">
        <w:trPr>
          <w:trHeight w:val="828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lastRenderedPageBreak/>
              <w:t>24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 анализе состояния УВП в РУДН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дек.18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</w:tc>
        <w:tc>
          <w:tcPr>
            <w:tcW w:w="1427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955B2D">
        <w:trPr>
          <w:trHeight w:val="96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5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 включении дисциплины по технологии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блокчейн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в учебные планы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дек.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F142E1">
        <w:trPr>
          <w:trHeight w:val="828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6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 ходе выполнения в 2018 г. Программы комплексной модернизации РУДН, факультетов и институтов на 2015-2020 гг. 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янв.19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</w:tc>
        <w:tc>
          <w:tcPr>
            <w:tcW w:w="1427" w:type="pct"/>
            <w:shd w:val="clear" w:color="auto" w:fill="auto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AA3BFB">
        <w:trPr>
          <w:trHeight w:val="980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7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 итогах зимней экзаменационной сессии 2017-2018 уч. г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Февраль 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019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Ректорат)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, вопрос доложен на заседании Ректората.</w:t>
            </w:r>
          </w:p>
        </w:tc>
      </w:tr>
      <w:tr w:rsidR="002D12B2" w:rsidRPr="006247AD" w:rsidTr="00445B4D">
        <w:trPr>
          <w:trHeight w:val="980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8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 результатах предварительного анализа данных, представляемых в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Минобрнауки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России по форме №1-Мониторинг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февраль - март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019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29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Подготовка рабочих учебных планов на 2018/2019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.г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>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0 апреля 20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Рабочие учебные планы подготовлены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2D12B2" w:rsidRPr="006247AD" w:rsidTr="00ED7A80">
        <w:trPr>
          <w:trHeight w:val="1202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0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 готовности факультетов, институтов и инженерной академии к проведению летних практик 2018-2019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.г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. 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прель-май 2019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КУМ)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КУМ.</w:t>
            </w:r>
          </w:p>
        </w:tc>
      </w:tr>
      <w:tr w:rsidR="002D12B2" w:rsidRPr="006247AD" w:rsidTr="001D3625">
        <w:trPr>
          <w:trHeight w:val="1202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1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 утверждении норм времени для расчёта объёмов учебной работы, выполняемой профессорско-преподавательским составом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прель-май 2019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(Ученый совет)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УС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2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 реализации Программы обеспечения качества обучения в РУДН в 2018 г. и о задачах на 2019 г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май 2019 (Ученый совет)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опрос доложен на заседании УС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960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3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роведение социологического опроса по элективным дисциплинам, изучаемым на иностранном языке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5 мая 20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Выполнено.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Отпрос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проведен, результаты направлены ректору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4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Проверка выпускных работ в системе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нтиплагиат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и их размещение в сети интернет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0 мая 20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Выполнено. ВКР проверены в системе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нтиплагиат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>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5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Международная аккредитация 4 образовательных программ (ИА, филологический факультет): визит экспертов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0 июня 20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Очный визит состоялся.</w:t>
            </w:r>
          </w:p>
        </w:tc>
      </w:tr>
      <w:tr w:rsidR="006247AD" w:rsidRPr="006247AD" w:rsidTr="002D12B2">
        <w:trPr>
          <w:trHeight w:val="1275"/>
        </w:trPr>
        <w:tc>
          <w:tcPr>
            <w:tcW w:w="348" w:type="pc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6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Анализ составов ГАК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бакалавриата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и магистратуры (включение в состав комиссии ученых и практиков)</w:t>
            </w:r>
          </w:p>
        </w:tc>
        <w:tc>
          <w:tcPr>
            <w:tcW w:w="916" w:type="pc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1.03.2019</w:t>
            </w:r>
          </w:p>
        </w:tc>
        <w:tc>
          <w:tcPr>
            <w:tcW w:w="1427" w:type="pc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Составы ГАК проанализированы, удовлетворяют требованиям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7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еспечение организационно-педагогического сопровождения образовательного процесса инвалидов и лиц с ОВЗ</w:t>
            </w:r>
          </w:p>
        </w:tc>
        <w:tc>
          <w:tcPr>
            <w:tcW w:w="916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018/19 уч. год</w:t>
            </w:r>
          </w:p>
        </w:tc>
        <w:tc>
          <w:tcPr>
            <w:tcW w:w="1427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Сопровождение обеспечено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УУСК</w:t>
            </w:r>
          </w:p>
        </w:tc>
      </w:tr>
      <w:tr w:rsidR="002D12B2" w:rsidRPr="006247AD" w:rsidTr="00267F1E">
        <w:trPr>
          <w:trHeight w:val="970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lastRenderedPageBreak/>
              <w:t>38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рганизация своевременной выдачи студенческих билетов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вгуст-сентябрь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018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Студенческие билеты выда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39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рганизация приобретения бланков документов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Ноябрь 2018 — апрель 20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Бланки приобрет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0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рганизация заполнения и выдачи выпускных документов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Май-июль 20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Выпускные документы заполн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УНИБЦ (НБ)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1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риобретение учебно-научной литературы по заявкам кафедр в соответствии со сметой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квартально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Литература приобретена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2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рганизация подписки на периодические издания, электронные ресурсы и отдельные электронные издания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графику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Выполнено. Подписка организована. 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3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рганизация и проведение в РУДН 3-его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Библиофорума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(10-ая Юбилейная международная конференция) «Информационные технологии в медицинских библиотеках»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.18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Форум проведен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4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Участие в конкурсных проектах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Минобрнауки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РФ для получения лицензионного доступа к международным базам данных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 течение года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Участие организовано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2D12B2" w:rsidRPr="006247AD" w:rsidTr="00D01BF8">
        <w:trPr>
          <w:trHeight w:val="2282"/>
        </w:trPr>
        <w:tc>
          <w:tcPr>
            <w:tcW w:w="348" w:type="pct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5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Подготовка тестов и проведение тестирования ППС в области информационных технологий: </w:t>
            </w:r>
          </w:p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1.Базовые знания по работе с интернетом </w:t>
            </w:r>
          </w:p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2. Организация работы в ТУИС. Создание образовательного контента. 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.</w:t>
            </w:r>
            <w:r w:rsidRPr="006247AD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 </w:t>
            </w: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Электронные библиотечно-информационные ресурсы. 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дготовка тестов - 22 ноября 2018 г.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 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роведение тестирования - 30 июня 2019 г.</w:t>
            </w:r>
          </w:p>
          <w:p w:rsidR="002D12B2" w:rsidRPr="006247AD" w:rsidRDefault="002D12B2" w:rsidP="006247AD">
            <w:pPr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Calibri" w:eastAsia="Times New Roman" w:hAnsi="Calibri" w:cs="Times New Roman"/>
                <w:sz w:val="22"/>
                <w:szCs w:val="22"/>
              </w:rPr>
              <w:t> </w:t>
            </w:r>
          </w:p>
        </w:tc>
        <w:tc>
          <w:tcPr>
            <w:tcW w:w="1427" w:type="pct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Тестирование проведено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6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учение ППС созданию электронных учебных курсов (ЭУК) дисциплин в ТУИС по программе ДО - 150 чел., проведение семинаров - 1, мастер-классов - 1, консультаций индивидуальных и групповых по запросам  преподавателей и руководителей ОУП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0 июня 20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Обучение проведено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7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бучение студентов, аспирантов 1-ого года обучения всех направлений подготовки и проведение семинаров для ППС по освоению информационных ресурсов – 3 мероприятия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Ежеквартально, начиная с 01.10.2018 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Обучение проведено.</w:t>
            </w: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ИПК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8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уск по заявкам факультетов и институтов литературы, а также всех других запланированных изданий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плану РИС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Издания выпущ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49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Формирование тематических планов изданий на 2019 г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29 декабря 2018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Планы сформированы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0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дготовка текстов лекций для иностранных студ. на след. уч. год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0 июля 20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Тексты лекций подготовл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lastRenderedPageBreak/>
              <w:t>Департамент организации практик и трудоустройства обучающихся в РУДН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1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роведение круглых столов и ярмарок вакансий с участием представителей государственных и частных организаций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плану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Мероприятия провед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2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нализ выполнения плана мероприятий по трудоустройству учащихся и выпускников РУДН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30 марта 20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Анализ проведен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3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роведение мероприятий по содействию трудоустройству выпускников — инвалидов и лиц с ОВЗ</w:t>
            </w:r>
          </w:p>
        </w:tc>
        <w:tc>
          <w:tcPr>
            <w:tcW w:w="916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 течение года</w:t>
            </w:r>
          </w:p>
        </w:tc>
        <w:tc>
          <w:tcPr>
            <w:tcW w:w="1427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Мероприятия провед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4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ет инвалидов и лиц с ОВЗ на этапе трудоустройства</w:t>
            </w:r>
          </w:p>
        </w:tc>
        <w:tc>
          <w:tcPr>
            <w:tcW w:w="916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 течение года</w:t>
            </w:r>
          </w:p>
        </w:tc>
        <w:tc>
          <w:tcPr>
            <w:tcW w:w="1427" w:type="pct"/>
            <w:vMerge w:val="restart"/>
            <w:shd w:val="clear" w:color="auto" w:fill="auto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Лица с ОВЗ учт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ДМАП</w:t>
            </w:r>
          </w:p>
        </w:tc>
      </w:tr>
      <w:tr w:rsidR="002D12B2" w:rsidRPr="006247AD" w:rsidTr="00754267">
        <w:trPr>
          <w:trHeight w:val="1380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5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Ежеквартальный мониторинг выполнения показателей средней заработной платы, регламентированных Указом Президента РФ №597 от 07.05.2012 и Постановлением Правительства РФ от 14.09.2015 №973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.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янв.19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пр.19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июл.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Мониторинг проведен.</w:t>
            </w:r>
          </w:p>
        </w:tc>
      </w:tr>
      <w:tr w:rsidR="002D12B2" w:rsidRPr="006247AD" w:rsidTr="00217CF6">
        <w:trPr>
          <w:trHeight w:val="130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6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дготовка ежеквартальной статистической справки о контингенте обучающихся и работников РУДН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.18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янв.19</w:t>
            </w:r>
          </w:p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пр.19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июл.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Справка подготовлена.</w:t>
            </w:r>
          </w:p>
        </w:tc>
      </w:tr>
      <w:tr w:rsidR="002D12B2" w:rsidRPr="006247AD" w:rsidTr="00E53E6A">
        <w:trPr>
          <w:trHeight w:val="828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7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рганизация сбора данных, их анализа и предоставления по формам ВПО-1, ВПО-2, 1-мониторинг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.18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пр.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Данные предоставлены.</w:t>
            </w:r>
          </w:p>
        </w:tc>
      </w:tr>
      <w:tr w:rsidR="002D12B2" w:rsidRPr="006247AD" w:rsidTr="006F40CD">
        <w:trPr>
          <w:trHeight w:val="828"/>
        </w:trPr>
        <w:tc>
          <w:tcPr>
            <w:tcW w:w="348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8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дготовка отчета о выполнении государственного задания за 2018 год и его анализ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окт.18</w:t>
            </w:r>
          </w:p>
          <w:p w:rsidR="002D12B2" w:rsidRPr="006247AD" w:rsidRDefault="002D12B2" w:rsidP="006247AD">
            <w:pP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фев.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2D12B2" w:rsidRPr="006247AD" w:rsidRDefault="002D12B2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Отчет подготовлен и проанализирован.</w:t>
            </w:r>
          </w:p>
        </w:tc>
      </w:tr>
      <w:tr w:rsidR="006247AD" w:rsidRPr="006247AD" w:rsidTr="002D12B2">
        <w:trPr>
          <w:trHeight w:val="960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59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дготовки отчета о результатах деятельности РУДН и об использовании закрепленного за ним имущества за 2018 год и представление его на рассмотрение на наблюдательный совет в 1 квартале 2019 года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мар.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Отчет подготовлен и представлен на наблюдательном совете.</w:t>
            </w:r>
          </w:p>
        </w:tc>
      </w:tr>
      <w:tr w:rsidR="006247AD" w:rsidRPr="006247AD" w:rsidTr="002D12B2">
        <w:trPr>
          <w:trHeight w:val="330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0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Проведение и подготовка отчета о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самообследовании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РУДН 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пр.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Отчет подготовлен.</w:t>
            </w:r>
          </w:p>
        </w:tc>
      </w:tr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1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Организация сбора информации об исполнении показателей Программы комплексной модернизации в 2018 г. 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декабрь 2018 – январь 20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Информация собрана.</w:t>
            </w:r>
          </w:p>
        </w:tc>
      </w:tr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2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дготовка материалов на Конференцию работников и обучающихся РУДН о Программе комплексной модернизации (ПКМ) РУДН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январь – февраль 20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Материалы подготовлены.</w:t>
            </w:r>
          </w:p>
        </w:tc>
      </w:tr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3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Подготовка единого информационного справочника РУДН 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май – июнь 20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Справочник подготовлен.</w:t>
            </w:r>
          </w:p>
        </w:tc>
      </w:tr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4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дготовка аналитических материалов по итогам мониторинга эффективности 2019 года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июл.19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Материалы подготовлены.</w:t>
            </w: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Работа с комиссиями Ученого Совета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lastRenderedPageBreak/>
              <w:t>65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ебно-методическая комиссия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плану 2018/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Заседания комиссии проведены по плану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6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Редакционно-издательский совет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плану 2018/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Заседания РИСО проведены по плану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7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Комиссия по русскому языку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плану 2018/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Заседания комиссии проведены по плану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8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Комиссия по иностранным языкам (анализ работы комиссии по иностранным языкам)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плану 2018/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Заседания комиссии проведены по плану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69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Совет по проблемам естественнонаучного образования в РУДН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плану 2018/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Заседания МЕНО проведены по плану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0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Совещания с зам. дек. по уч. работе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 течение года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Совещания провед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Работа с Сочинским филиалом РУДН</w:t>
            </w:r>
          </w:p>
        </w:tc>
      </w:tr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1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Контроль деятельности филиала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графику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Контроль осуществлен по графику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2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Участие Сочинского института (филиала) РУДН в организации и проведении практик студентов в Сочинском регионе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18 июля 2019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Практики проведены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Работа с МОН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3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Текущее лицензирование программ и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аккредитационные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мероприятия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графику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Текущее лицензирование и аккредитация проведены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645"/>
        </w:trPr>
        <w:tc>
          <w:tcPr>
            <w:tcW w:w="348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4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Проведение мероприятий РУДН по просьбам или поручениям МОН,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Рособрнадзора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,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Росаккредагентства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>, др. общественная работа.</w:t>
            </w:r>
          </w:p>
        </w:tc>
        <w:tc>
          <w:tcPr>
            <w:tcW w:w="916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 течение года</w:t>
            </w:r>
          </w:p>
        </w:tc>
        <w:tc>
          <w:tcPr>
            <w:tcW w:w="1427" w:type="pc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Работа проведена.</w:t>
            </w:r>
          </w:p>
        </w:tc>
      </w:tr>
      <w:tr w:rsidR="006247AD" w:rsidRPr="006247AD" w:rsidTr="006247AD">
        <w:trPr>
          <w:trHeight w:val="330"/>
        </w:trPr>
        <w:tc>
          <w:tcPr>
            <w:tcW w:w="5000" w:type="pct"/>
            <w:gridSpan w:val="4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Работа по проектам ППК 5-100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5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Развитие практики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blended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</w:t>
            </w:r>
            <w:proofErr w:type="spellStart"/>
            <w:r w:rsidRPr="006247AD">
              <w:rPr>
                <w:rFonts w:ascii="Times New Roman" w:eastAsia="Times New Roman" w:hAnsi="Times New Roman" w:cs="Times New Roman"/>
                <w:color w:val="auto"/>
              </w:rPr>
              <w:t>learning</w:t>
            </w:r>
            <w:proofErr w:type="spellEnd"/>
            <w:r w:rsidRPr="006247AD">
              <w:rPr>
                <w:rFonts w:ascii="Times New Roman" w:eastAsia="Times New Roman" w:hAnsi="Times New Roman" w:cs="Times New Roman"/>
                <w:color w:val="auto"/>
              </w:rPr>
              <w:t xml:space="preserve"> на основе ТУИС для основных образовательных программ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графику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Практика BL развита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6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роведение международной аккредитации программ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графику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Очный аудит проведен.</w:t>
            </w: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7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Разработка и продвижение МООС на иностранных языках по основным образовательным программам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графику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МООС разработаны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78.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  <w:sz w:val="14"/>
                <w:szCs w:val="14"/>
              </w:rPr>
              <w:t xml:space="preserve">  </w:t>
            </w:r>
            <w:r w:rsidRPr="006247AD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 </w:t>
            </w:r>
          </w:p>
        </w:tc>
        <w:tc>
          <w:tcPr>
            <w:tcW w:w="2309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Развитие междисциплинарного подхода в образовательной деятельности.</w:t>
            </w:r>
          </w:p>
        </w:tc>
        <w:tc>
          <w:tcPr>
            <w:tcW w:w="916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по графику</w:t>
            </w:r>
          </w:p>
        </w:tc>
        <w:tc>
          <w:tcPr>
            <w:tcW w:w="1427" w:type="pct"/>
            <w:vMerge w:val="restart"/>
            <w:shd w:val="clear" w:color="000000" w:fill="FFFFFF"/>
            <w:vAlign w:val="center"/>
            <w:hideMark/>
          </w:tcPr>
          <w:p w:rsidR="006247AD" w:rsidRPr="006247AD" w:rsidRDefault="006247AD" w:rsidP="006247AD">
            <w:pPr>
              <w:widowControl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6247AD">
              <w:rPr>
                <w:rFonts w:ascii="Times New Roman" w:eastAsia="Times New Roman" w:hAnsi="Times New Roman" w:cs="Times New Roman"/>
                <w:color w:val="auto"/>
              </w:rPr>
              <w:t>Выполнено. Междисциплинарные курсы разработаны.</w:t>
            </w:r>
          </w:p>
        </w:tc>
      </w:tr>
      <w:tr w:rsidR="006247AD" w:rsidRPr="006247AD" w:rsidTr="002D12B2">
        <w:trPr>
          <w:trHeight w:val="300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6247AD" w:rsidRPr="006247AD" w:rsidTr="002D12B2">
        <w:trPr>
          <w:trHeight w:val="315"/>
        </w:trPr>
        <w:tc>
          <w:tcPr>
            <w:tcW w:w="348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2309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16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1427" w:type="pct"/>
            <w:vMerge/>
            <w:vAlign w:val="center"/>
            <w:hideMark/>
          </w:tcPr>
          <w:p w:rsidR="006247AD" w:rsidRPr="006247AD" w:rsidRDefault="006247AD" w:rsidP="006247AD">
            <w:pPr>
              <w:widowControl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</w:tbl>
    <w:p w:rsidR="006247AD" w:rsidRPr="00217EF7" w:rsidRDefault="006247AD" w:rsidP="00986D8D">
      <w:pPr>
        <w:pStyle w:val="20"/>
        <w:shd w:val="clear" w:color="auto" w:fill="auto"/>
        <w:spacing w:after="134" w:line="230" w:lineRule="exact"/>
        <w:ind w:right="200"/>
        <w:jc w:val="left"/>
        <w:rPr>
          <w:b/>
          <w:color w:val="000000"/>
          <w:sz w:val="24"/>
          <w:szCs w:val="24"/>
        </w:rPr>
      </w:pPr>
    </w:p>
    <w:p w:rsidR="00217EF7" w:rsidRDefault="00217EF7" w:rsidP="00986D8D"/>
    <w:p w:rsidR="00217EF7" w:rsidRDefault="00217EF7" w:rsidP="00986D8D"/>
    <w:p w:rsidR="00217EF7" w:rsidRPr="00217EF7" w:rsidRDefault="00217EF7" w:rsidP="00986D8D"/>
    <w:p w:rsidR="00226CA8" w:rsidRPr="00217EF7" w:rsidRDefault="00226CA8" w:rsidP="00986D8D">
      <w:pPr>
        <w:tabs>
          <w:tab w:val="right" w:pos="10063"/>
        </w:tabs>
        <w:rPr>
          <w:rFonts w:ascii="Times New Roman" w:hAnsi="Times New Roman" w:cs="Times New Roman"/>
          <w:b/>
        </w:rPr>
      </w:pPr>
      <w:r w:rsidRPr="00217EF7">
        <w:rPr>
          <w:rFonts w:ascii="Times New Roman" w:hAnsi="Times New Roman" w:cs="Times New Roman"/>
          <w:b/>
        </w:rPr>
        <w:t xml:space="preserve">Проректор по учебной работе </w:t>
      </w:r>
      <w:r w:rsidRPr="00217EF7">
        <w:rPr>
          <w:rFonts w:ascii="Times New Roman" w:hAnsi="Times New Roman" w:cs="Times New Roman"/>
          <w:b/>
        </w:rPr>
        <w:tab/>
        <w:t>А.П. Ефремов</w:t>
      </w:r>
    </w:p>
    <w:sectPr w:rsidR="00226CA8" w:rsidRPr="00217EF7" w:rsidSect="00542822">
      <w:footerReference w:type="even" r:id="rId7"/>
      <w:footerReference w:type="default" r:id="rId8"/>
      <w:footerReference w:type="first" r:id="rId9"/>
      <w:pgSz w:w="11906" w:h="16838"/>
      <w:pgMar w:top="709" w:right="850" w:bottom="1134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D1C" w:rsidRDefault="00F94D1C" w:rsidP="00F1104B">
      <w:r>
        <w:separator/>
      </w:r>
    </w:p>
  </w:endnote>
  <w:endnote w:type="continuationSeparator" w:id="0">
    <w:p w:rsidR="00F94D1C" w:rsidRDefault="00F94D1C" w:rsidP="00F11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A71" w:rsidRDefault="00E97A71">
    <w:pPr>
      <w:rPr>
        <w:sz w:val="2"/>
        <w:szCs w:val="2"/>
      </w:rPr>
    </w:pPr>
    <w:r>
      <w:rPr>
        <w:noProof/>
      </w:rPr>
      <mc:AlternateContent>
        <mc:Choice Requires="wps">
          <w:drawing>
            <wp:anchor distT="0" distB="0" distL="63500" distR="63500" simplePos="0" relativeHeight="251659264" behindDoc="1" locked="0" layoutInCell="1" allowOverlap="1">
              <wp:simplePos x="0" y="0"/>
              <wp:positionH relativeFrom="page">
                <wp:posOffset>3713480</wp:posOffset>
              </wp:positionH>
              <wp:positionV relativeFrom="page">
                <wp:posOffset>10375900</wp:posOffset>
              </wp:positionV>
              <wp:extent cx="64135" cy="129540"/>
              <wp:effectExtent l="0" t="0" r="0" b="0"/>
              <wp:wrapNone/>
              <wp:docPr id="8" name="Надпись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135" cy="129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97A71" w:rsidRDefault="00E97A71">
                          <w:pPr>
                            <w:pStyle w:val="a4"/>
                            <w:shd w:val="clear" w:color="auto" w:fill="auto"/>
                            <w:spacing w:line="240" w:lineRule="auto"/>
                          </w:pPr>
                          <w:r>
                            <w:fldChar w:fldCharType="begin"/>
                          </w:r>
                          <w:r>
                            <w:instrText xml:space="preserve"> PAGE \* MERGEFORMAT </w:instrText>
                          </w:r>
                          <w:r>
                            <w:fldChar w:fldCharType="separate"/>
                          </w:r>
                          <w:r w:rsidRPr="0065690E">
                            <w:rPr>
                              <w:rStyle w:val="MicrosoftSansSerif9pt"/>
                              <w:noProof/>
                            </w:rPr>
                            <w:t>6</w:t>
                          </w:r>
                          <w:r>
                            <w:rPr>
                              <w:rStyle w:val="MicrosoftSansSerif9pt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Надпись 8" o:spid="_x0000_s1026" type="#_x0000_t202" style="position:absolute;margin-left:292.4pt;margin-top:817pt;width:5.05pt;height:10.2pt;z-index:-25165721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" filled="f" stroked="f">
              <v:textbox style="mso-fit-shape-to-text:t" inset="0,0,0,0">
                <w:txbxContent>
                  <w:p w:rsidR="00E97A71" w:rsidRDefault="00E97A71">
                    <w:pPr>
                      <w:pStyle w:val="a4"/>
                      <w:shd w:val="clear" w:color="auto" w:fill="auto"/>
                      <w:spacing w:line="240" w:lineRule="auto"/>
                    </w:pPr>
                    <w:r>
                      <w:fldChar w:fldCharType="begin"/>
                    </w:r>
                    <w:r>
                      <w:instrText xml:space="preserve"> PAGE \* MERGEFORMAT </w:instrText>
                    </w:r>
                    <w:r>
                      <w:fldChar w:fldCharType="separate"/>
                    </w:r>
                    <w:r w:rsidRPr="0065690E">
                      <w:rPr>
                        <w:rStyle w:val="MicrosoftSansSerif9pt"/>
                        <w:noProof/>
                      </w:rPr>
                      <w:t>6</w:t>
                    </w:r>
                    <w:r>
                      <w:rPr>
                        <w:rStyle w:val="MicrosoftSansSerif9pt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A71" w:rsidRDefault="00E97A71">
    <w:pPr>
      <w:rPr>
        <w:sz w:val="2"/>
        <w:szCs w:val="2"/>
      </w:rPr>
    </w:pPr>
    <w:r>
      <w:rPr>
        <w:noProof/>
      </w:rPr>
      <mc:AlternateContent>
        <mc:Choice Requires="wps">
          <w:drawing>
            <wp:anchor distT="0" distB="0" distL="63500" distR="63500" simplePos="0" relativeHeight="251660288" behindDoc="1" locked="0" layoutInCell="1" allowOverlap="1">
              <wp:simplePos x="0" y="0"/>
              <wp:positionH relativeFrom="page">
                <wp:posOffset>3713480</wp:posOffset>
              </wp:positionH>
              <wp:positionV relativeFrom="page">
                <wp:posOffset>10375900</wp:posOffset>
              </wp:positionV>
              <wp:extent cx="57785" cy="131445"/>
              <wp:effectExtent l="0" t="0" r="0" b="0"/>
              <wp:wrapNone/>
              <wp:docPr id="7" name="Надпись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97A71" w:rsidRPr="001E2134" w:rsidRDefault="00E97A71">
                          <w:pPr>
                            <w:pStyle w:val="a4"/>
                            <w:shd w:val="clear" w:color="auto" w:fill="auto"/>
                            <w:spacing w:line="240" w:lineRule="auto"/>
                          </w:pPr>
                          <w:r w:rsidRPr="001E2134">
                            <w:fldChar w:fldCharType="begin"/>
                          </w:r>
                          <w:r w:rsidRPr="001E2134">
                            <w:instrText xml:space="preserve"> PAGE \* MERGEFORMAT </w:instrText>
                          </w:r>
                          <w:r w:rsidRPr="001E2134">
                            <w:fldChar w:fldCharType="separate"/>
                          </w:r>
                          <w:r w:rsidR="00786CA9" w:rsidRPr="00786CA9">
                            <w:rPr>
                              <w:rStyle w:val="MicrosoftSansSerif9pt"/>
                              <w:rFonts w:ascii="Times New Roman" w:hAnsi="Times New Roman" w:cs="Times New Roman"/>
                              <w:noProof/>
                            </w:rPr>
                            <w:t>6</w:t>
                          </w:r>
                          <w:r w:rsidRPr="001E2134">
                            <w:rPr>
                              <w:rStyle w:val="MicrosoftSansSerif9pt"/>
                              <w:rFonts w:ascii="Times New Roman" w:hAnsi="Times New Roman" w:cs="Times New Roman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Надпись 7" o:spid="_x0000_s1027" type="#_x0000_t202" style="position:absolute;margin-left:292.4pt;margin-top:817pt;width:4.55pt;height:10.35pt;z-index:-25165619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" filled="f" stroked="f">
              <v:textbox style="mso-fit-shape-to-text:t" inset="0,0,0,0">
                <w:txbxContent>
                  <w:p w:rsidR="00E97A71" w:rsidRPr="001E2134" w:rsidRDefault="00E97A71">
                    <w:pPr>
                      <w:pStyle w:val="a4"/>
                      <w:shd w:val="clear" w:color="auto" w:fill="auto"/>
                      <w:spacing w:line="240" w:lineRule="auto"/>
                    </w:pPr>
                    <w:r w:rsidRPr="001E2134">
                      <w:fldChar w:fldCharType="begin"/>
                    </w:r>
                    <w:r w:rsidRPr="001E2134">
                      <w:instrText xml:space="preserve"> PAGE \* MERGEFORMAT </w:instrText>
                    </w:r>
                    <w:r w:rsidRPr="001E2134">
                      <w:fldChar w:fldCharType="separate"/>
                    </w:r>
                    <w:r w:rsidR="00786CA9" w:rsidRPr="00786CA9">
                      <w:rPr>
                        <w:rStyle w:val="MicrosoftSansSerif9pt"/>
                        <w:rFonts w:ascii="Times New Roman" w:hAnsi="Times New Roman" w:cs="Times New Roman"/>
                        <w:noProof/>
                      </w:rPr>
                      <w:t>6</w:t>
                    </w:r>
                    <w:r w:rsidRPr="001E2134">
                      <w:rPr>
                        <w:rStyle w:val="MicrosoftSansSerif9pt"/>
                        <w:rFonts w:ascii="Times New Roman" w:hAnsi="Times New Roman" w:cs="Times New Roman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7A71" w:rsidRDefault="00E97A71">
    <w:pPr>
      <w:rPr>
        <w:sz w:val="2"/>
        <w:szCs w:val="2"/>
      </w:rPr>
    </w:pPr>
    <w:r>
      <w:rPr>
        <w:noProof/>
      </w:rPr>
      <mc:AlternateContent>
        <mc:Choice Requires="wps">
          <w:drawing>
            <wp:anchor distT="0" distB="0" distL="63500" distR="63500" simplePos="0" relativeHeight="251663360" behindDoc="1" locked="0" layoutInCell="1" allowOverlap="1">
              <wp:simplePos x="0" y="0"/>
              <wp:positionH relativeFrom="page">
                <wp:posOffset>3844925</wp:posOffset>
              </wp:positionH>
              <wp:positionV relativeFrom="page">
                <wp:posOffset>9988550</wp:posOffset>
              </wp:positionV>
              <wp:extent cx="76835" cy="175260"/>
              <wp:effectExtent l="0" t="0" r="0" b="0"/>
              <wp:wrapNone/>
              <wp:docPr id="4" name="Надпись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83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97A71" w:rsidRDefault="00E97A71">
                          <w:pPr>
                            <w:pStyle w:val="a4"/>
                            <w:shd w:val="clear" w:color="auto" w:fill="auto"/>
                            <w:spacing w:line="240" w:lineRule="auto"/>
                          </w:pPr>
                          <w:r>
                            <w:rPr>
                              <w:rStyle w:val="12pt"/>
                              <w:b/>
                              <w:bCs/>
                            </w:rPr>
                            <w:t>1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Надпись 4" o:spid="_x0000_s1028" type="#_x0000_t202" style="position:absolute;margin-left:302.75pt;margin-top:786.5pt;width:6.05pt;height:13.8pt;z-index:-251653120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" filled="f" stroked="f">
              <v:textbox style="mso-fit-shape-to-text:t" inset="0,0,0,0">
                <w:txbxContent>
                  <w:p w:rsidR="00E97A71" w:rsidRDefault="00E97A71">
                    <w:pPr>
                      <w:pStyle w:val="a4"/>
                      <w:shd w:val="clear" w:color="auto" w:fill="auto"/>
                      <w:spacing w:line="240" w:lineRule="auto"/>
                    </w:pPr>
                    <w:r>
                      <w:rPr>
                        <w:rStyle w:val="12pt"/>
                        <w:b/>
                        <w:bCs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D1C" w:rsidRDefault="00F94D1C" w:rsidP="00F1104B">
      <w:r>
        <w:separator/>
      </w:r>
    </w:p>
  </w:footnote>
  <w:footnote w:type="continuationSeparator" w:id="0">
    <w:p w:rsidR="00F94D1C" w:rsidRDefault="00F94D1C" w:rsidP="00F110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40BB6"/>
    <w:multiLevelType w:val="multilevel"/>
    <w:tmpl w:val="CE181972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771CF4"/>
    <w:multiLevelType w:val="multilevel"/>
    <w:tmpl w:val="CD6E9F7C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CFB267D"/>
    <w:multiLevelType w:val="multilevel"/>
    <w:tmpl w:val="A0FED41C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3695EDE"/>
    <w:multiLevelType w:val="multilevel"/>
    <w:tmpl w:val="4C5E2F54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79E2B5A"/>
    <w:multiLevelType w:val="multilevel"/>
    <w:tmpl w:val="9C0AC1CA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E6E1357"/>
    <w:multiLevelType w:val="hybridMultilevel"/>
    <w:tmpl w:val="27C61CA0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052A30"/>
    <w:multiLevelType w:val="multilevel"/>
    <w:tmpl w:val="5A70E27E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023101D"/>
    <w:multiLevelType w:val="multilevel"/>
    <w:tmpl w:val="A120D3DC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AE72665"/>
    <w:multiLevelType w:val="multilevel"/>
    <w:tmpl w:val="43DE0954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2C27E8F"/>
    <w:multiLevelType w:val="hybridMultilevel"/>
    <w:tmpl w:val="0E04051C"/>
    <w:lvl w:ilvl="0" w:tplc="75E0881C">
      <w:start w:val="1"/>
      <w:numFmt w:val="decimalZero"/>
      <w:lvlText w:val="%1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CB4294"/>
    <w:multiLevelType w:val="multilevel"/>
    <w:tmpl w:val="F022E6E2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6023B9D"/>
    <w:multiLevelType w:val="multilevel"/>
    <w:tmpl w:val="46BE5054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7AC7EF3"/>
    <w:multiLevelType w:val="hybridMultilevel"/>
    <w:tmpl w:val="13FAB2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76D6F"/>
    <w:multiLevelType w:val="multilevel"/>
    <w:tmpl w:val="1D245224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EF864C8"/>
    <w:multiLevelType w:val="multilevel"/>
    <w:tmpl w:val="1A7A0112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03863D4"/>
    <w:multiLevelType w:val="hybridMultilevel"/>
    <w:tmpl w:val="0F2C59C0"/>
    <w:lvl w:ilvl="0" w:tplc="0419000F">
      <w:start w:val="1"/>
      <w:numFmt w:val="decimal"/>
      <w:lvlText w:val="%1."/>
      <w:lvlJc w:val="left"/>
      <w:pPr>
        <w:ind w:left="860" w:hanging="360"/>
      </w:pPr>
    </w:lvl>
    <w:lvl w:ilvl="1" w:tplc="04190019" w:tentative="1">
      <w:start w:val="1"/>
      <w:numFmt w:val="lowerLetter"/>
      <w:lvlText w:val="%2."/>
      <w:lvlJc w:val="left"/>
      <w:pPr>
        <w:ind w:left="1580" w:hanging="360"/>
      </w:pPr>
    </w:lvl>
    <w:lvl w:ilvl="2" w:tplc="0419001B" w:tentative="1">
      <w:start w:val="1"/>
      <w:numFmt w:val="lowerRoman"/>
      <w:lvlText w:val="%3."/>
      <w:lvlJc w:val="right"/>
      <w:pPr>
        <w:ind w:left="2300" w:hanging="180"/>
      </w:pPr>
    </w:lvl>
    <w:lvl w:ilvl="3" w:tplc="0419000F" w:tentative="1">
      <w:start w:val="1"/>
      <w:numFmt w:val="decimal"/>
      <w:lvlText w:val="%4."/>
      <w:lvlJc w:val="left"/>
      <w:pPr>
        <w:ind w:left="3020" w:hanging="360"/>
      </w:pPr>
    </w:lvl>
    <w:lvl w:ilvl="4" w:tplc="04190019" w:tentative="1">
      <w:start w:val="1"/>
      <w:numFmt w:val="lowerLetter"/>
      <w:lvlText w:val="%5."/>
      <w:lvlJc w:val="left"/>
      <w:pPr>
        <w:ind w:left="3740" w:hanging="360"/>
      </w:pPr>
    </w:lvl>
    <w:lvl w:ilvl="5" w:tplc="0419001B" w:tentative="1">
      <w:start w:val="1"/>
      <w:numFmt w:val="lowerRoman"/>
      <w:lvlText w:val="%6."/>
      <w:lvlJc w:val="right"/>
      <w:pPr>
        <w:ind w:left="4460" w:hanging="180"/>
      </w:pPr>
    </w:lvl>
    <w:lvl w:ilvl="6" w:tplc="0419000F" w:tentative="1">
      <w:start w:val="1"/>
      <w:numFmt w:val="decimal"/>
      <w:lvlText w:val="%7."/>
      <w:lvlJc w:val="left"/>
      <w:pPr>
        <w:ind w:left="5180" w:hanging="360"/>
      </w:pPr>
    </w:lvl>
    <w:lvl w:ilvl="7" w:tplc="04190019" w:tentative="1">
      <w:start w:val="1"/>
      <w:numFmt w:val="lowerLetter"/>
      <w:lvlText w:val="%8."/>
      <w:lvlJc w:val="left"/>
      <w:pPr>
        <w:ind w:left="5900" w:hanging="360"/>
      </w:pPr>
    </w:lvl>
    <w:lvl w:ilvl="8" w:tplc="041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6" w15:restartNumberingAfterBreak="0">
    <w:nsid w:val="409147F9"/>
    <w:multiLevelType w:val="multilevel"/>
    <w:tmpl w:val="C4D82B18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3E14485"/>
    <w:multiLevelType w:val="multilevel"/>
    <w:tmpl w:val="ECB459D0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7817089"/>
    <w:multiLevelType w:val="multilevel"/>
    <w:tmpl w:val="1714E2B2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8D60666"/>
    <w:multiLevelType w:val="hybridMultilevel"/>
    <w:tmpl w:val="3454D3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510FF3"/>
    <w:multiLevelType w:val="multilevel"/>
    <w:tmpl w:val="FF4CBA06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98741F"/>
    <w:multiLevelType w:val="hybridMultilevel"/>
    <w:tmpl w:val="33FEE9E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4522398"/>
    <w:multiLevelType w:val="hybridMultilevel"/>
    <w:tmpl w:val="C1D6E1A2"/>
    <w:lvl w:ilvl="0" w:tplc="ADCE5F8A">
      <w:start w:val="1"/>
      <w:numFmt w:val="decimal"/>
      <w:lvlText w:val="1.3.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8A4117"/>
    <w:multiLevelType w:val="multilevel"/>
    <w:tmpl w:val="ABDCC23A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0C648EE"/>
    <w:multiLevelType w:val="multilevel"/>
    <w:tmpl w:val="3BCEDEDE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3E34ADA"/>
    <w:multiLevelType w:val="multilevel"/>
    <w:tmpl w:val="8F925B5A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FA27ABD"/>
    <w:multiLevelType w:val="multilevel"/>
    <w:tmpl w:val="0930AFF2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145402A"/>
    <w:multiLevelType w:val="multilevel"/>
    <w:tmpl w:val="BA4EC4EA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323B89"/>
    <w:multiLevelType w:val="multilevel"/>
    <w:tmpl w:val="87E61546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2B31299"/>
    <w:multiLevelType w:val="hybridMultilevel"/>
    <w:tmpl w:val="4AD40D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B2A2B"/>
    <w:multiLevelType w:val="multilevel"/>
    <w:tmpl w:val="F65A6E52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9D95A25"/>
    <w:multiLevelType w:val="multilevel"/>
    <w:tmpl w:val="02969CCC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A740AF7"/>
    <w:multiLevelType w:val="multilevel"/>
    <w:tmpl w:val="C80C1B6C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D057ED7"/>
    <w:multiLevelType w:val="hybridMultilevel"/>
    <w:tmpl w:val="0A187E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6E2B9B"/>
    <w:multiLevelType w:val="hybridMultilevel"/>
    <w:tmpl w:val="0EEE31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5714A0"/>
    <w:multiLevelType w:val="multilevel"/>
    <w:tmpl w:val="E96A4638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31"/>
  </w:num>
  <w:num w:numId="5">
    <w:abstractNumId w:val="28"/>
  </w:num>
  <w:num w:numId="6">
    <w:abstractNumId w:val="16"/>
  </w:num>
  <w:num w:numId="7">
    <w:abstractNumId w:val="23"/>
  </w:num>
  <w:num w:numId="8">
    <w:abstractNumId w:val="27"/>
  </w:num>
  <w:num w:numId="9">
    <w:abstractNumId w:val="24"/>
  </w:num>
  <w:num w:numId="10">
    <w:abstractNumId w:val="18"/>
  </w:num>
  <w:num w:numId="11">
    <w:abstractNumId w:val="14"/>
  </w:num>
  <w:num w:numId="12">
    <w:abstractNumId w:val="11"/>
  </w:num>
  <w:num w:numId="13">
    <w:abstractNumId w:val="4"/>
  </w:num>
  <w:num w:numId="14">
    <w:abstractNumId w:val="0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35"/>
  </w:num>
  <w:num w:numId="20">
    <w:abstractNumId w:val="6"/>
  </w:num>
  <w:num w:numId="21">
    <w:abstractNumId w:val="20"/>
  </w:num>
  <w:num w:numId="22">
    <w:abstractNumId w:val="2"/>
  </w:num>
  <w:num w:numId="23">
    <w:abstractNumId w:val="26"/>
  </w:num>
  <w:num w:numId="24">
    <w:abstractNumId w:val="13"/>
  </w:num>
  <w:num w:numId="25">
    <w:abstractNumId w:val="25"/>
  </w:num>
  <w:num w:numId="26">
    <w:abstractNumId w:val="30"/>
  </w:num>
  <w:num w:numId="27">
    <w:abstractNumId w:val="19"/>
  </w:num>
  <w:num w:numId="28">
    <w:abstractNumId w:val="34"/>
  </w:num>
  <w:num w:numId="29">
    <w:abstractNumId w:val="12"/>
  </w:num>
  <w:num w:numId="30">
    <w:abstractNumId w:val="15"/>
  </w:num>
  <w:num w:numId="31">
    <w:abstractNumId w:val="5"/>
  </w:num>
  <w:num w:numId="32">
    <w:abstractNumId w:val="21"/>
  </w:num>
  <w:num w:numId="33">
    <w:abstractNumId w:val="29"/>
  </w:num>
  <w:num w:numId="34">
    <w:abstractNumId w:val="22"/>
  </w:num>
  <w:num w:numId="35">
    <w:abstractNumId w:val="33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bIwMTc2NzQ3NDZR0lEKTi0uzszPAymwrAUAN98aDCwAAAA="/>
  </w:docVars>
  <w:rsids>
    <w:rsidRoot w:val="00F1104B"/>
    <w:rsid w:val="00002867"/>
    <w:rsid w:val="00006B8E"/>
    <w:rsid w:val="00047F58"/>
    <w:rsid w:val="00055B01"/>
    <w:rsid w:val="00061A10"/>
    <w:rsid w:val="00075097"/>
    <w:rsid w:val="000B60A1"/>
    <w:rsid w:val="000E322D"/>
    <w:rsid w:val="000F7E0F"/>
    <w:rsid w:val="001E2134"/>
    <w:rsid w:val="00217EF7"/>
    <w:rsid w:val="00226CA8"/>
    <w:rsid w:val="00230AF2"/>
    <w:rsid w:val="00243998"/>
    <w:rsid w:val="002C32BA"/>
    <w:rsid w:val="002D12B2"/>
    <w:rsid w:val="002E5028"/>
    <w:rsid w:val="002F2002"/>
    <w:rsid w:val="002F4DB7"/>
    <w:rsid w:val="00310F52"/>
    <w:rsid w:val="00320303"/>
    <w:rsid w:val="003257D9"/>
    <w:rsid w:val="003303ED"/>
    <w:rsid w:val="00330DF6"/>
    <w:rsid w:val="00343405"/>
    <w:rsid w:val="003752E0"/>
    <w:rsid w:val="003901FE"/>
    <w:rsid w:val="003B1A7E"/>
    <w:rsid w:val="003E5029"/>
    <w:rsid w:val="004C750A"/>
    <w:rsid w:val="004E3665"/>
    <w:rsid w:val="005321C2"/>
    <w:rsid w:val="00542822"/>
    <w:rsid w:val="005439C0"/>
    <w:rsid w:val="00592331"/>
    <w:rsid w:val="005B0984"/>
    <w:rsid w:val="005C4ABC"/>
    <w:rsid w:val="005D0929"/>
    <w:rsid w:val="005D0C02"/>
    <w:rsid w:val="005D5C6E"/>
    <w:rsid w:val="005E50EF"/>
    <w:rsid w:val="005E572C"/>
    <w:rsid w:val="00600153"/>
    <w:rsid w:val="0060383A"/>
    <w:rsid w:val="006247A0"/>
    <w:rsid w:val="006247AD"/>
    <w:rsid w:val="0065690E"/>
    <w:rsid w:val="00662CC1"/>
    <w:rsid w:val="00685DC8"/>
    <w:rsid w:val="00690AC2"/>
    <w:rsid w:val="006C62FA"/>
    <w:rsid w:val="007214A2"/>
    <w:rsid w:val="00757691"/>
    <w:rsid w:val="0076532A"/>
    <w:rsid w:val="00766EFE"/>
    <w:rsid w:val="00786CA9"/>
    <w:rsid w:val="00793884"/>
    <w:rsid w:val="0079644D"/>
    <w:rsid w:val="007A5830"/>
    <w:rsid w:val="007D07BA"/>
    <w:rsid w:val="008512B5"/>
    <w:rsid w:val="00855F76"/>
    <w:rsid w:val="008743E4"/>
    <w:rsid w:val="008C025F"/>
    <w:rsid w:val="008C44BB"/>
    <w:rsid w:val="008D6F9F"/>
    <w:rsid w:val="008E101F"/>
    <w:rsid w:val="008F704D"/>
    <w:rsid w:val="00904E58"/>
    <w:rsid w:val="00934F10"/>
    <w:rsid w:val="0094474D"/>
    <w:rsid w:val="00963297"/>
    <w:rsid w:val="009634A3"/>
    <w:rsid w:val="00986D8D"/>
    <w:rsid w:val="009B61F1"/>
    <w:rsid w:val="009D7194"/>
    <w:rsid w:val="009E5CFA"/>
    <w:rsid w:val="00A11E3F"/>
    <w:rsid w:val="00A15779"/>
    <w:rsid w:val="00A338E4"/>
    <w:rsid w:val="00A35009"/>
    <w:rsid w:val="00A65E68"/>
    <w:rsid w:val="00A92F05"/>
    <w:rsid w:val="00B007D2"/>
    <w:rsid w:val="00B10F88"/>
    <w:rsid w:val="00B20763"/>
    <w:rsid w:val="00B31CDB"/>
    <w:rsid w:val="00B4779F"/>
    <w:rsid w:val="00BA2583"/>
    <w:rsid w:val="00BE1137"/>
    <w:rsid w:val="00BE1BBE"/>
    <w:rsid w:val="00BE4E14"/>
    <w:rsid w:val="00C016CC"/>
    <w:rsid w:val="00C521F6"/>
    <w:rsid w:val="00C55C86"/>
    <w:rsid w:val="00C56CD1"/>
    <w:rsid w:val="00CB2EB1"/>
    <w:rsid w:val="00CB7203"/>
    <w:rsid w:val="00D33E53"/>
    <w:rsid w:val="00DC4866"/>
    <w:rsid w:val="00DE036A"/>
    <w:rsid w:val="00E04881"/>
    <w:rsid w:val="00E25F73"/>
    <w:rsid w:val="00E40CCE"/>
    <w:rsid w:val="00E4553F"/>
    <w:rsid w:val="00E770BE"/>
    <w:rsid w:val="00E81160"/>
    <w:rsid w:val="00E922F2"/>
    <w:rsid w:val="00E954FC"/>
    <w:rsid w:val="00E97A71"/>
    <w:rsid w:val="00ED4044"/>
    <w:rsid w:val="00EF2378"/>
    <w:rsid w:val="00F1104B"/>
    <w:rsid w:val="00F67596"/>
    <w:rsid w:val="00F94D1C"/>
    <w:rsid w:val="00FD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12822E7-2A7E-4517-AA89-EB0B401BA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600153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">
    <w:name w:val="Основной текст (2)_"/>
    <w:basedOn w:val="a0"/>
    <w:link w:val="20"/>
    <w:rsid w:val="00F1104B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4">
    <w:name w:val="Основной текст (4)_"/>
    <w:basedOn w:val="a0"/>
    <w:link w:val="40"/>
    <w:rsid w:val="00F1104B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a3">
    <w:name w:val="Колонтитул_"/>
    <w:basedOn w:val="a0"/>
    <w:link w:val="a4"/>
    <w:rsid w:val="00F1104B"/>
    <w:rPr>
      <w:rFonts w:ascii="Times New Roman" w:eastAsia="Times New Roman" w:hAnsi="Times New Roman" w:cs="Times New Roman"/>
      <w:b/>
      <w:bCs/>
      <w:sz w:val="27"/>
      <w:szCs w:val="27"/>
      <w:shd w:val="clear" w:color="auto" w:fill="FFFFFF"/>
    </w:rPr>
  </w:style>
  <w:style w:type="character" w:customStyle="1" w:styleId="12pt">
    <w:name w:val="Колонтитул + 12 pt;Не полужирный"/>
    <w:basedOn w:val="a3"/>
    <w:rsid w:val="00F1104B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ru-RU"/>
    </w:rPr>
  </w:style>
  <w:style w:type="character" w:customStyle="1" w:styleId="12pt1pt">
    <w:name w:val="Колонтитул + 12 pt;Не полужирный;Интервал 1 pt"/>
    <w:basedOn w:val="a3"/>
    <w:rsid w:val="00F1104B"/>
    <w:rPr>
      <w:rFonts w:ascii="Times New Roman" w:eastAsia="Times New Roman" w:hAnsi="Times New Roman" w:cs="Times New Roman"/>
      <w:b/>
      <w:bCs/>
      <w:color w:val="000000"/>
      <w:spacing w:val="30"/>
      <w:w w:val="100"/>
      <w:position w:val="0"/>
      <w:sz w:val="24"/>
      <w:szCs w:val="24"/>
      <w:u w:val="single"/>
      <w:shd w:val="clear" w:color="auto" w:fill="FFFFFF"/>
      <w:lang w:val="ru-RU"/>
    </w:rPr>
  </w:style>
  <w:style w:type="character" w:customStyle="1" w:styleId="a5">
    <w:name w:val="Основной текст_"/>
    <w:basedOn w:val="a0"/>
    <w:link w:val="3"/>
    <w:rsid w:val="00F1104B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10pt">
    <w:name w:val="Основной текст + 10 pt"/>
    <w:basedOn w:val="a5"/>
    <w:rsid w:val="00F1104B"/>
    <w:rPr>
      <w:rFonts w:ascii="Times New Roman" w:eastAsia="Times New Roman" w:hAnsi="Times New Roman" w:cs="Times New Roman"/>
      <w:color w:val="000000"/>
      <w:spacing w:val="0"/>
      <w:w w:val="100"/>
      <w:position w:val="0"/>
      <w:sz w:val="20"/>
      <w:szCs w:val="20"/>
      <w:shd w:val="clear" w:color="auto" w:fill="FFFFFF"/>
      <w:lang w:val="ru-RU"/>
    </w:rPr>
  </w:style>
  <w:style w:type="character" w:customStyle="1" w:styleId="4Exact">
    <w:name w:val="Основной текст (4) Exact"/>
    <w:basedOn w:val="a0"/>
    <w:rsid w:val="00F1104B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-2"/>
      <w:sz w:val="22"/>
      <w:szCs w:val="22"/>
      <w:u w:val="none"/>
    </w:rPr>
  </w:style>
  <w:style w:type="character" w:customStyle="1" w:styleId="MicrosoftSansSerif9pt">
    <w:name w:val="Колонтитул + Microsoft Sans Serif;9 pt;Не полужирный"/>
    <w:basedOn w:val="a3"/>
    <w:rsid w:val="00F1104B"/>
    <w:rPr>
      <w:rFonts w:ascii="Microsoft Sans Serif" w:eastAsia="Microsoft Sans Serif" w:hAnsi="Microsoft Sans Serif" w:cs="Microsoft Sans Serif"/>
      <w:b/>
      <w:bCs/>
      <w:color w:val="000000"/>
      <w:spacing w:val="0"/>
      <w:w w:val="100"/>
      <w:position w:val="0"/>
      <w:sz w:val="18"/>
      <w:szCs w:val="18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F1104B"/>
    <w:pPr>
      <w:shd w:val="clear" w:color="auto" w:fill="FFFFFF"/>
      <w:spacing w:line="317" w:lineRule="exact"/>
      <w:jc w:val="both"/>
    </w:pPr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40">
    <w:name w:val="Основной текст (4)"/>
    <w:basedOn w:val="a"/>
    <w:link w:val="4"/>
    <w:rsid w:val="00F1104B"/>
    <w:pPr>
      <w:shd w:val="clear" w:color="auto" w:fill="FFFFFF"/>
      <w:spacing w:before="360" w:after="360" w:line="0" w:lineRule="atLeast"/>
      <w:jc w:val="center"/>
    </w:pPr>
    <w:rPr>
      <w:rFonts w:ascii="Times New Roman" w:eastAsia="Times New Roman" w:hAnsi="Times New Roman" w:cs="Times New Roman"/>
      <w:b/>
      <w:bCs/>
      <w:color w:val="auto"/>
      <w:sz w:val="22"/>
      <w:szCs w:val="22"/>
      <w:lang w:eastAsia="en-US"/>
    </w:rPr>
  </w:style>
  <w:style w:type="paragraph" w:customStyle="1" w:styleId="a4">
    <w:name w:val="Колонтитул"/>
    <w:basedOn w:val="a"/>
    <w:link w:val="a3"/>
    <w:rsid w:val="00F1104B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en-US"/>
    </w:rPr>
  </w:style>
  <w:style w:type="paragraph" w:customStyle="1" w:styleId="3">
    <w:name w:val="Основной текст3"/>
    <w:basedOn w:val="a"/>
    <w:link w:val="a5"/>
    <w:rsid w:val="00F1104B"/>
    <w:pPr>
      <w:shd w:val="clear" w:color="auto" w:fill="FFFFFF"/>
      <w:spacing w:before="300" w:after="180" w:line="317" w:lineRule="exact"/>
      <w:ind w:hanging="360"/>
      <w:jc w:val="center"/>
    </w:pPr>
    <w:rPr>
      <w:rFonts w:ascii="Times New Roman" w:eastAsia="Times New Roman" w:hAnsi="Times New Roman" w:cs="Times New Roman"/>
      <w:color w:val="auto"/>
      <w:sz w:val="22"/>
      <w:szCs w:val="22"/>
      <w:lang w:eastAsia="en-US"/>
    </w:rPr>
  </w:style>
  <w:style w:type="paragraph" w:styleId="a6">
    <w:name w:val="header"/>
    <w:basedOn w:val="a"/>
    <w:link w:val="a7"/>
    <w:uiPriority w:val="99"/>
    <w:unhideWhenUsed/>
    <w:rsid w:val="00F1104B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1104B"/>
    <w:rPr>
      <w:rFonts w:ascii="Courier New" w:eastAsia="Courier New" w:hAnsi="Courier New" w:cs="Courier New"/>
      <w:color w:val="000000"/>
      <w:sz w:val="24"/>
      <w:szCs w:val="24"/>
      <w:lang w:eastAsia="ru-RU"/>
    </w:rPr>
  </w:style>
  <w:style w:type="paragraph" w:styleId="a8">
    <w:name w:val="Balloon Text"/>
    <w:basedOn w:val="a"/>
    <w:link w:val="a9"/>
    <w:uiPriority w:val="99"/>
    <w:semiHidden/>
    <w:unhideWhenUsed/>
    <w:rsid w:val="00F1104B"/>
    <w:pPr>
      <w:widowControl/>
    </w:pPr>
    <w:rPr>
      <w:rFonts w:ascii="Segoe UI" w:eastAsia="Calibri" w:hAnsi="Segoe UI" w:cs="Segoe UI"/>
      <w:color w:val="auto"/>
      <w:sz w:val="18"/>
      <w:szCs w:val="18"/>
      <w:lang w:eastAsia="en-US"/>
    </w:rPr>
  </w:style>
  <w:style w:type="character" w:customStyle="1" w:styleId="a9">
    <w:name w:val="Текст выноски Знак"/>
    <w:basedOn w:val="a0"/>
    <w:link w:val="a8"/>
    <w:uiPriority w:val="99"/>
    <w:semiHidden/>
    <w:rsid w:val="00F1104B"/>
    <w:rPr>
      <w:rFonts w:ascii="Segoe UI" w:eastAsia="Calibri" w:hAnsi="Segoe UI" w:cs="Segoe UI"/>
      <w:sz w:val="18"/>
      <w:szCs w:val="18"/>
    </w:rPr>
  </w:style>
  <w:style w:type="paragraph" w:styleId="aa">
    <w:name w:val="List Paragraph"/>
    <w:basedOn w:val="a"/>
    <w:uiPriority w:val="34"/>
    <w:qFormat/>
    <w:rsid w:val="00B20763"/>
    <w:pPr>
      <w:ind w:left="720"/>
      <w:contextualSpacing/>
    </w:pPr>
  </w:style>
  <w:style w:type="character" w:styleId="ab">
    <w:name w:val="Hyperlink"/>
    <w:basedOn w:val="a0"/>
    <w:uiPriority w:val="99"/>
    <w:semiHidden/>
    <w:unhideWhenUsed/>
    <w:rsid w:val="006247AD"/>
    <w:rPr>
      <w:color w:val="0563C1"/>
      <w:u w:val="single"/>
    </w:rPr>
  </w:style>
  <w:style w:type="character" w:styleId="ac">
    <w:name w:val="FollowedHyperlink"/>
    <w:basedOn w:val="a0"/>
    <w:uiPriority w:val="99"/>
    <w:semiHidden/>
    <w:unhideWhenUsed/>
    <w:rsid w:val="006247AD"/>
    <w:rPr>
      <w:color w:val="954F72"/>
      <w:u w:val="single"/>
    </w:rPr>
  </w:style>
  <w:style w:type="paragraph" w:customStyle="1" w:styleId="msonormal0">
    <w:name w:val="msonormal"/>
    <w:basedOn w:val="a"/>
    <w:rsid w:val="006247A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paragraph" w:customStyle="1" w:styleId="font5">
    <w:name w:val="font5"/>
    <w:basedOn w:val="a"/>
    <w:rsid w:val="006247A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font6">
    <w:name w:val="font6"/>
    <w:basedOn w:val="a"/>
    <w:rsid w:val="006247A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font7">
    <w:name w:val="font7"/>
    <w:basedOn w:val="a"/>
    <w:rsid w:val="006247A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paragraph" w:customStyle="1" w:styleId="font8">
    <w:name w:val="font8"/>
    <w:basedOn w:val="a"/>
    <w:rsid w:val="006247A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auto"/>
      <w:sz w:val="14"/>
      <w:szCs w:val="14"/>
    </w:rPr>
  </w:style>
  <w:style w:type="paragraph" w:customStyle="1" w:styleId="xl65">
    <w:name w:val="xl65"/>
    <w:basedOn w:val="a"/>
    <w:rsid w:val="006247AD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66">
    <w:name w:val="xl66"/>
    <w:basedOn w:val="a"/>
    <w:rsid w:val="006247AD"/>
    <w:pPr>
      <w:widowControl/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67">
    <w:name w:val="xl67"/>
    <w:basedOn w:val="a"/>
    <w:rsid w:val="006247AD"/>
    <w:pPr>
      <w:widowControl/>
      <w:pBdr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68">
    <w:name w:val="xl68"/>
    <w:basedOn w:val="a"/>
    <w:rsid w:val="006247AD"/>
    <w:pPr>
      <w:widowControl/>
      <w:pBdr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69">
    <w:name w:val="xl69"/>
    <w:basedOn w:val="a"/>
    <w:rsid w:val="006247AD"/>
    <w:pPr>
      <w:widowControl/>
      <w:pBdr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0">
    <w:name w:val="xl70"/>
    <w:basedOn w:val="a"/>
    <w:rsid w:val="006247AD"/>
    <w:pPr>
      <w:widowControl/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1">
    <w:name w:val="xl71"/>
    <w:basedOn w:val="a"/>
    <w:rsid w:val="006247AD"/>
    <w:pPr>
      <w:widowControl/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2">
    <w:name w:val="xl72"/>
    <w:basedOn w:val="a"/>
    <w:rsid w:val="006247AD"/>
    <w:pPr>
      <w:widowControl/>
      <w:pBdr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3">
    <w:name w:val="xl73"/>
    <w:basedOn w:val="a"/>
    <w:rsid w:val="006247AD"/>
    <w:pPr>
      <w:widowControl/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4">
    <w:name w:val="xl74"/>
    <w:basedOn w:val="a"/>
    <w:rsid w:val="006247AD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5">
    <w:name w:val="xl75"/>
    <w:basedOn w:val="a"/>
    <w:rsid w:val="006247AD"/>
    <w:pPr>
      <w:widowControl/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6">
    <w:name w:val="xl76"/>
    <w:basedOn w:val="a"/>
    <w:rsid w:val="006247AD"/>
    <w:pPr>
      <w:widowControl/>
      <w:pBdr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77">
    <w:name w:val="xl77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78">
    <w:name w:val="xl78"/>
    <w:basedOn w:val="a"/>
    <w:rsid w:val="006247AD"/>
    <w:pPr>
      <w:widowControl/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79">
    <w:name w:val="xl79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80">
    <w:name w:val="xl80"/>
    <w:basedOn w:val="a"/>
    <w:rsid w:val="006247AD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81">
    <w:name w:val="xl81"/>
    <w:basedOn w:val="a"/>
    <w:rsid w:val="006247AD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82">
    <w:name w:val="xl82"/>
    <w:basedOn w:val="a"/>
    <w:rsid w:val="006247AD"/>
    <w:pPr>
      <w:widowControl/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83">
    <w:name w:val="xl83"/>
    <w:basedOn w:val="a"/>
    <w:rsid w:val="006247AD"/>
    <w:pPr>
      <w:widowControl/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84">
    <w:name w:val="xl84"/>
    <w:basedOn w:val="a"/>
    <w:rsid w:val="006247AD"/>
    <w:pPr>
      <w:widowControl/>
      <w:pBdr>
        <w:top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85">
    <w:name w:val="xl85"/>
    <w:basedOn w:val="a"/>
    <w:rsid w:val="006247AD"/>
    <w:pPr>
      <w:widowControl/>
      <w:pBdr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86">
    <w:name w:val="xl86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87">
    <w:name w:val="xl87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88">
    <w:name w:val="xl88"/>
    <w:basedOn w:val="a"/>
    <w:rsid w:val="006247AD"/>
    <w:pPr>
      <w:widowControl/>
      <w:pBdr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89">
    <w:name w:val="xl89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90">
    <w:name w:val="xl90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91">
    <w:name w:val="xl91"/>
    <w:basedOn w:val="a"/>
    <w:rsid w:val="006247AD"/>
    <w:pPr>
      <w:widowControl/>
      <w:pBdr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92">
    <w:name w:val="xl92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93">
    <w:name w:val="xl93"/>
    <w:basedOn w:val="a"/>
    <w:rsid w:val="006247AD"/>
    <w:pPr>
      <w:widowControl/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94">
    <w:name w:val="xl94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b/>
      <w:bCs/>
      <w:color w:val="auto"/>
    </w:rPr>
  </w:style>
  <w:style w:type="paragraph" w:customStyle="1" w:styleId="xl95">
    <w:name w:val="xl95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96">
    <w:name w:val="xl96"/>
    <w:basedOn w:val="a"/>
    <w:rsid w:val="006247AD"/>
    <w:pPr>
      <w:widowControl/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97">
    <w:name w:val="xl97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98">
    <w:name w:val="xl98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99">
    <w:name w:val="xl99"/>
    <w:basedOn w:val="a"/>
    <w:rsid w:val="006247AD"/>
    <w:pPr>
      <w:widowControl/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100">
    <w:name w:val="xl100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101">
    <w:name w:val="xl101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102">
    <w:name w:val="xl102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103">
    <w:name w:val="xl103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104">
    <w:name w:val="xl104"/>
    <w:basedOn w:val="a"/>
    <w:rsid w:val="006247AD"/>
    <w:pPr>
      <w:widowControl/>
      <w:pBdr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105">
    <w:name w:val="xl105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Times New Roman" w:eastAsia="Times New Roman" w:hAnsi="Times New Roman" w:cs="Times New Roman"/>
    </w:rPr>
  </w:style>
  <w:style w:type="paragraph" w:customStyle="1" w:styleId="xl106">
    <w:name w:val="xl106"/>
    <w:basedOn w:val="a"/>
    <w:rsid w:val="006247AD"/>
    <w:pPr>
      <w:widowControl/>
      <w:pBdr>
        <w:left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107">
    <w:name w:val="xl107"/>
    <w:basedOn w:val="a"/>
    <w:rsid w:val="006247AD"/>
    <w:pPr>
      <w:widowControl/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  <w:style w:type="paragraph" w:customStyle="1" w:styleId="xl108">
    <w:name w:val="xl108"/>
    <w:basedOn w:val="a"/>
    <w:rsid w:val="006247AD"/>
    <w:pPr>
      <w:widowControl/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5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55</Words>
  <Characters>11150</Characters>
  <Application>Microsoft Office Word</Application>
  <DocSecurity>0</DocSecurity>
  <Lines>92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оробьёва Александра Андреевна</dc:creator>
  <cp:lastModifiedBy>Герасимова Ирина Петровна</cp:lastModifiedBy>
  <cp:revision>3</cp:revision>
  <cp:lastPrinted>2019-07-05T12:56:00Z</cp:lastPrinted>
  <dcterms:created xsi:type="dcterms:W3CDTF">2019-08-21T08:57:00Z</dcterms:created>
  <dcterms:modified xsi:type="dcterms:W3CDTF">2019-08-21T14:49:00Z</dcterms:modified>
</cp:coreProperties>
</file>